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33063FEB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</w:t>
      </w:r>
      <w:r w:rsidR="007220A9">
        <w:rPr>
          <w:b/>
          <w:sz w:val="32"/>
        </w:rPr>
        <w:t>1</w:t>
      </w:r>
    </w:p>
    <w:p w14:paraId="05A79F48" w14:textId="10774166" w:rsidR="00F144EA" w:rsidRDefault="007220A9" w:rsidP="00F144EA">
      <w:pPr>
        <w:jc w:val="center"/>
      </w:pPr>
      <w:r>
        <w:rPr>
          <w:b/>
          <w:sz w:val="32"/>
        </w:rPr>
        <w:t>Graphs and Sorting techniques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61652547" w14:textId="77777777" w:rsidR="00F144EA" w:rsidRPr="00F144EA" w:rsidRDefault="00F144EA" w:rsidP="004F1B17">
      <w:pPr>
        <w:jc w:val="both"/>
        <w:rPr>
          <w:sz w:val="22"/>
        </w:rPr>
      </w:pP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1A53AE71" w14:textId="644FC318" w:rsidR="00A042D8" w:rsidRDefault="00A042D8" w:rsidP="000075BC">
      <w:pPr>
        <w:pStyle w:val="Default"/>
      </w:pPr>
      <w:r w:rsidRPr="002D54A8">
        <w:t xml:space="preserve">Q1. </w:t>
      </w:r>
      <w:r w:rsidR="007220A9">
        <w:t>Perform DFS and BFS traversal on the following graph. Show the contents of stack/queue at every step.</w:t>
      </w:r>
    </w:p>
    <w:p w14:paraId="4252C574" w14:textId="7E22F778" w:rsidR="007220A9" w:rsidRDefault="007220A9" w:rsidP="000075BC">
      <w:pPr>
        <w:pStyle w:val="Default"/>
      </w:pPr>
    </w:p>
    <w:p w14:paraId="1E7CBAC5" w14:textId="0F23D80D" w:rsidR="007220A9" w:rsidRDefault="007220A9" w:rsidP="007220A9">
      <w:pPr>
        <w:pStyle w:val="Default"/>
        <w:jc w:val="center"/>
      </w:pPr>
      <w:r>
        <w:rPr>
          <w:noProof/>
        </w:rPr>
        <w:drawing>
          <wp:inline distT="0" distB="0" distL="0" distR="0" wp14:anchorId="6D241B80" wp14:editId="4A78C69A">
            <wp:extent cx="1971675" cy="16848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75677" cy="168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CD36" w14:textId="4A149C9A" w:rsidR="000075BC" w:rsidRPr="002D54A8" w:rsidRDefault="000075BC" w:rsidP="000075BC">
      <w:pPr>
        <w:pStyle w:val="Default"/>
        <w:jc w:val="center"/>
      </w:pPr>
    </w:p>
    <w:p w14:paraId="1757DB3A" w14:textId="03F4C2C5" w:rsidR="00A042D8" w:rsidRDefault="008E1F1D" w:rsidP="00A042D8">
      <w:pPr>
        <w:rPr>
          <w:szCs w:val="24"/>
        </w:rPr>
      </w:pPr>
      <w:r>
        <w:t>Q</w:t>
      </w:r>
      <w:r>
        <w:t>2</w:t>
      </w:r>
      <w:r>
        <w:t xml:space="preserve">. Write a </w:t>
      </w:r>
      <w:r>
        <w:t>program to construct the above graph (in Q1) using adjacency list</w:t>
      </w:r>
    </w:p>
    <w:p w14:paraId="4D843313" w14:textId="77777777" w:rsidR="008E1F1D" w:rsidRDefault="008E1F1D" w:rsidP="007220A9">
      <w:pPr>
        <w:pStyle w:val="Default"/>
      </w:pPr>
    </w:p>
    <w:p w14:paraId="0F06A637" w14:textId="49334AD3" w:rsidR="007220A9" w:rsidRDefault="007220A9" w:rsidP="007220A9">
      <w:pPr>
        <w:pStyle w:val="Default"/>
      </w:pPr>
      <w:r>
        <w:t>Q</w:t>
      </w:r>
      <w:r w:rsidR="008E1F1D">
        <w:t>3</w:t>
      </w:r>
      <w:r>
        <w:t xml:space="preserve">. </w:t>
      </w:r>
      <w:r>
        <w:t>Given the following list of numbers:</w:t>
      </w:r>
      <w:r>
        <w:t xml:space="preserve"> </w:t>
      </w:r>
      <w:r>
        <w:t xml:space="preserve">[21, 1, 26, 45, 29, 28, 2, 9, 16, 49, 39, 27, 43, 34, 46,40] </w:t>
      </w:r>
    </w:p>
    <w:p w14:paraId="0D2346E1" w14:textId="5179D9BF" w:rsidR="007220A9" w:rsidRDefault="007220A9" w:rsidP="007220A9">
      <w:pPr>
        <w:pStyle w:val="Default"/>
      </w:pPr>
      <w:r>
        <w:t>What will be the array after 3 recursive calls to merge sort?</w:t>
      </w:r>
      <w:r>
        <w:t xml:space="preserve"> Explain with the help of an algorithm</w:t>
      </w:r>
      <w:r w:rsidR="000B1796">
        <w:t xml:space="preserve"> the recursive calls for the merge sort.</w:t>
      </w:r>
    </w:p>
    <w:p w14:paraId="4AA35A37" w14:textId="77C8C40C" w:rsidR="000B1796" w:rsidRDefault="000B1796" w:rsidP="007220A9">
      <w:pPr>
        <w:pStyle w:val="Default"/>
      </w:pPr>
    </w:p>
    <w:p w14:paraId="2ED7CCE4" w14:textId="217CDFC2" w:rsidR="000B1796" w:rsidRDefault="000B1796" w:rsidP="000B1796">
      <w:pPr>
        <w:pStyle w:val="Default"/>
      </w:pPr>
      <w:r>
        <w:t>Q</w:t>
      </w:r>
      <w:r w:rsidR="008E1F1D">
        <w:t>4</w:t>
      </w:r>
      <w:bookmarkStart w:id="0" w:name="_GoBack"/>
      <w:bookmarkEnd w:id="0"/>
      <w:r>
        <w:t xml:space="preserve">. </w:t>
      </w:r>
      <w:r>
        <w:t xml:space="preserve">Apply the quick sort for </w:t>
      </w:r>
      <w:r>
        <w:t>the given</w:t>
      </w:r>
      <w:r>
        <w:t xml:space="preserve"> elements</w:t>
      </w:r>
      <w:r>
        <w:t xml:space="preserve">: </w:t>
      </w:r>
      <w:r>
        <w:t>50,23,9,18,61,32</w:t>
      </w:r>
    </w:p>
    <w:p w14:paraId="2F53AAEC" w14:textId="37D0DBAE" w:rsidR="008E1F1D" w:rsidRDefault="008E1F1D" w:rsidP="000B1796">
      <w:pPr>
        <w:pStyle w:val="Default"/>
      </w:pPr>
    </w:p>
    <w:p w14:paraId="628861AC" w14:textId="2B94A3F1" w:rsidR="008E1F1D" w:rsidRDefault="008E1F1D" w:rsidP="000B1796">
      <w:pPr>
        <w:pStyle w:val="Default"/>
      </w:pPr>
    </w:p>
    <w:p w14:paraId="6C15F8EB" w14:textId="60019EB7" w:rsidR="000B1796" w:rsidRDefault="000B1796" w:rsidP="007220A9">
      <w:pPr>
        <w:pStyle w:val="Default"/>
      </w:pPr>
    </w:p>
    <w:p w14:paraId="08E670BF" w14:textId="006B2B4B" w:rsidR="00872099" w:rsidRDefault="00872099" w:rsidP="004F1B17">
      <w:pPr>
        <w:jc w:val="both"/>
        <w:rPr>
          <w:szCs w:val="24"/>
        </w:rPr>
      </w:pPr>
    </w:p>
    <w:p w14:paraId="7AA803CE" w14:textId="77777777" w:rsidR="00872099" w:rsidRDefault="00872099" w:rsidP="004F1B17">
      <w:pPr>
        <w:jc w:val="both"/>
        <w:rPr>
          <w:szCs w:val="24"/>
        </w:rPr>
      </w:pPr>
    </w:p>
    <w:p w14:paraId="334B2C1F" w14:textId="77777777" w:rsidR="008918C5" w:rsidRPr="008918C5" w:rsidRDefault="008918C5" w:rsidP="004F1B17">
      <w:pPr>
        <w:jc w:val="both"/>
        <w:rPr>
          <w:szCs w:val="24"/>
        </w:rPr>
      </w:pPr>
    </w:p>
    <w:p w14:paraId="348F8307" w14:textId="0610459B" w:rsidR="004D4BBB" w:rsidRPr="00F144EA" w:rsidRDefault="004D4BBB" w:rsidP="004F1B17">
      <w:pPr>
        <w:spacing w:after="15"/>
        <w:jc w:val="both"/>
        <w:rPr>
          <w:szCs w:val="24"/>
        </w:rPr>
      </w:pPr>
    </w:p>
    <w:p w14:paraId="428C9C64" w14:textId="77777777" w:rsidR="00F144EA" w:rsidRDefault="00F144EA" w:rsidP="00F144EA">
      <w:pPr>
        <w:jc w:val="both"/>
      </w:pPr>
    </w:p>
    <w:p w14:paraId="787BA8BF" w14:textId="5FC060F6" w:rsidR="00F144EA" w:rsidRDefault="00F144EA" w:rsidP="00F144EA">
      <w:pPr>
        <w:jc w:val="center"/>
      </w:pPr>
    </w:p>
    <w:p w14:paraId="65E2E4D8" w14:textId="77777777" w:rsidR="007F5507" w:rsidRDefault="007F5507"/>
    <w:sectPr w:rsidR="007F550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30006"/>
    <w:multiLevelType w:val="hybridMultilevel"/>
    <w:tmpl w:val="51A2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qwUAi7M8zSwAAAA="/>
  </w:docVars>
  <w:rsids>
    <w:rsidRoot w:val="00715159"/>
    <w:rsid w:val="000075BC"/>
    <w:rsid w:val="000B1796"/>
    <w:rsid w:val="000E130F"/>
    <w:rsid w:val="00115E92"/>
    <w:rsid w:val="00207EA6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F1B17"/>
    <w:rsid w:val="005501BA"/>
    <w:rsid w:val="0061290A"/>
    <w:rsid w:val="006328E1"/>
    <w:rsid w:val="00667305"/>
    <w:rsid w:val="006B09BD"/>
    <w:rsid w:val="00715159"/>
    <w:rsid w:val="007220A9"/>
    <w:rsid w:val="007F5507"/>
    <w:rsid w:val="00863E5C"/>
    <w:rsid w:val="00872099"/>
    <w:rsid w:val="008918C5"/>
    <w:rsid w:val="008E1F1D"/>
    <w:rsid w:val="008F32F3"/>
    <w:rsid w:val="009A5A86"/>
    <w:rsid w:val="00A042D8"/>
    <w:rsid w:val="00A561A4"/>
    <w:rsid w:val="00B01B78"/>
    <w:rsid w:val="00BA2730"/>
    <w:rsid w:val="00D15877"/>
    <w:rsid w:val="00DE7FD0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  <w:style w:type="paragraph" w:styleId="ListParagraph">
    <w:name w:val="List Paragraph"/>
    <w:basedOn w:val="Normal"/>
    <w:uiPriority w:val="34"/>
    <w:qFormat/>
    <w:rsid w:val="007220A9"/>
    <w:pPr>
      <w:suppressAutoHyphens w:val="0"/>
      <w:overflowPunct/>
      <w:autoSpaceDE/>
      <w:autoSpaceDN/>
      <w:adjustRightInd/>
      <w:spacing w:line="240" w:lineRule="auto"/>
      <w:ind w:left="720"/>
      <w:contextualSpacing/>
      <w:jc w:val="both"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6</cp:revision>
  <dcterms:created xsi:type="dcterms:W3CDTF">2022-09-07T03:54:00Z</dcterms:created>
  <dcterms:modified xsi:type="dcterms:W3CDTF">2022-10-19T04:43:00Z</dcterms:modified>
</cp:coreProperties>
</file>